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33C7A" w14:textId="77777777" w:rsidR="0062335D" w:rsidRDefault="00B940CC" w:rsidP="00EF48F6">
      <w:pPr>
        <w:pStyle w:val="NoSpacing"/>
        <w:jc w:val="center"/>
        <w:rPr>
          <w:b/>
          <w:sz w:val="44"/>
          <w:szCs w:val="44"/>
        </w:rPr>
      </w:pPr>
      <w:r>
        <w:rPr>
          <w:b/>
          <w:sz w:val="44"/>
          <w:szCs w:val="44"/>
        </w:rPr>
        <w:t xml:space="preserve">Jesus Christ Is NOT </w:t>
      </w:r>
      <w:proofErr w:type="gramStart"/>
      <w:r>
        <w:rPr>
          <w:b/>
          <w:sz w:val="44"/>
          <w:szCs w:val="44"/>
        </w:rPr>
        <w:t>T</w:t>
      </w:r>
      <w:r w:rsidR="00633D7C" w:rsidRPr="00EF48F6">
        <w:rPr>
          <w:b/>
          <w:sz w:val="44"/>
          <w:szCs w:val="44"/>
        </w:rPr>
        <w:t>he</w:t>
      </w:r>
      <w:proofErr w:type="gramEnd"/>
      <w:r w:rsidR="00633D7C" w:rsidRPr="00EF48F6">
        <w:rPr>
          <w:b/>
          <w:sz w:val="44"/>
          <w:szCs w:val="44"/>
        </w:rPr>
        <w:t xml:space="preserve"> Heavenly Father</w:t>
      </w:r>
    </w:p>
    <w:p w14:paraId="5FE3B61D" w14:textId="77777777" w:rsidR="00EF48F6" w:rsidRPr="00EF48F6" w:rsidRDefault="00EF48F6" w:rsidP="00EF48F6">
      <w:pPr>
        <w:pStyle w:val="NoSpacing"/>
        <w:jc w:val="center"/>
      </w:pPr>
    </w:p>
    <w:p w14:paraId="3DCE4D4E" w14:textId="100D2300" w:rsidR="00633D7C" w:rsidRDefault="007C18B5" w:rsidP="00633D7C">
      <w:pPr>
        <w:pStyle w:val="NoSpacing"/>
      </w:pPr>
      <w:r>
        <w:t>By NOT rightly dividing the word of truth, many INCORRECTLY teach, believe or affirm that Jesus Christ is</w:t>
      </w:r>
      <w:r w:rsidR="00AC1CA0">
        <w:t xml:space="preserve"> </w:t>
      </w:r>
      <w:r>
        <w:t>the Messiah Jesus is the Heavenly Father.  John 10:30 is a primary scripture that brings confusion or used in false doctrines, as well as John 5:36-38 or some other precepts.  Those unlearned in the word of truth teach and believe things CONTRARY to the bible/truth.</w:t>
      </w:r>
    </w:p>
    <w:p w14:paraId="2E787551" w14:textId="77777777" w:rsidR="007C18B5" w:rsidRDefault="007C18B5" w:rsidP="00633D7C">
      <w:pPr>
        <w:pStyle w:val="NoSpacing"/>
      </w:pPr>
      <w:bookmarkStart w:id="0" w:name="_GoBack"/>
      <w:bookmarkEnd w:id="0"/>
    </w:p>
    <w:p w14:paraId="5E395EF1" w14:textId="77777777" w:rsidR="00020CC1" w:rsidRPr="00020CC1" w:rsidRDefault="00633D7C" w:rsidP="00633D7C">
      <w:pPr>
        <w:pStyle w:val="NoSpacing"/>
        <w:rPr>
          <w:b/>
        </w:rPr>
      </w:pPr>
      <w:proofErr w:type="spellStart"/>
      <w:r w:rsidRPr="00020CC1">
        <w:rPr>
          <w:b/>
        </w:rPr>
        <w:t>ICorinthians</w:t>
      </w:r>
      <w:proofErr w:type="spellEnd"/>
      <w:r w:rsidRPr="00020CC1">
        <w:rPr>
          <w:b/>
        </w:rPr>
        <w:t xml:space="preserve"> 11:3</w:t>
      </w:r>
      <w:r w:rsidR="00020CC1">
        <w:rPr>
          <w:b/>
        </w:rPr>
        <w:t xml:space="preserve"> </w:t>
      </w:r>
      <w:r w:rsidR="00020CC1" w:rsidRPr="00020CC1">
        <w:rPr>
          <w:b/>
        </w:rPr>
        <w:t>But I would have you know, that the head of every man is Christ; and the head of the woman is the man; and the head of Christ is God.</w:t>
      </w:r>
    </w:p>
    <w:p w14:paraId="59FC3E6F" w14:textId="77777777" w:rsidR="00633D7C" w:rsidRDefault="00326BBC" w:rsidP="00633D7C">
      <w:pPr>
        <w:pStyle w:val="NoSpacing"/>
      </w:pPr>
      <w:r>
        <w:t>(</w:t>
      </w:r>
      <w:proofErr w:type="spellStart"/>
      <w:r>
        <w:t>ICorinthians</w:t>
      </w:r>
      <w:proofErr w:type="spellEnd"/>
      <w:r>
        <w:t xml:space="preserve"> 3:23</w:t>
      </w:r>
      <w:r w:rsidR="006F247B">
        <w:t xml:space="preserve"> </w:t>
      </w:r>
      <w:r w:rsidR="006F247B" w:rsidRPr="006F247B">
        <w:t>And ye are Christ's; and Christ is God's.</w:t>
      </w:r>
      <w:r>
        <w:t>)</w:t>
      </w:r>
    </w:p>
    <w:p w14:paraId="3CF3FDF8" w14:textId="77777777" w:rsidR="00633D7C" w:rsidRDefault="00633D7C" w:rsidP="00633D7C">
      <w:pPr>
        <w:pStyle w:val="NoSpacing"/>
      </w:pPr>
    </w:p>
    <w:p w14:paraId="7762DE2B" w14:textId="77777777" w:rsidR="00633D7C" w:rsidRPr="00020CC1" w:rsidRDefault="00633D7C" w:rsidP="00633D7C">
      <w:pPr>
        <w:pStyle w:val="NoSpacing"/>
        <w:rPr>
          <w:b/>
        </w:rPr>
      </w:pPr>
      <w:r w:rsidRPr="00020CC1">
        <w:rPr>
          <w:b/>
        </w:rPr>
        <w:t>Genesis 1:26</w:t>
      </w:r>
      <w:r w:rsidR="00020CC1" w:rsidRPr="00020CC1">
        <w:rPr>
          <w:b/>
        </w:rPr>
        <w:t xml:space="preserve"> And God said, </w:t>
      </w:r>
      <w:r w:rsidR="006F247B">
        <w:rPr>
          <w:b/>
        </w:rPr>
        <w:t>LET US</w:t>
      </w:r>
      <w:r w:rsidR="00020CC1" w:rsidRPr="00020CC1">
        <w:rPr>
          <w:b/>
        </w:rPr>
        <w:t xml:space="preserve"> make man in </w:t>
      </w:r>
      <w:r w:rsidR="006F247B">
        <w:rPr>
          <w:b/>
        </w:rPr>
        <w:t>OUR</w:t>
      </w:r>
      <w:r w:rsidR="00020CC1" w:rsidRPr="00020CC1">
        <w:rPr>
          <w:b/>
        </w:rPr>
        <w:t xml:space="preserve"> image, after </w:t>
      </w:r>
      <w:r w:rsidR="006F247B">
        <w:rPr>
          <w:b/>
        </w:rPr>
        <w:t>OUR</w:t>
      </w:r>
      <w:r w:rsidR="00020CC1" w:rsidRPr="00020CC1">
        <w:rPr>
          <w:b/>
        </w:rPr>
        <w:t xml:space="preserve"> likeness: and let them have dominion over the fish of the sea, and over the fowl of the air, and over the cattle, and over all the earth, and over every creeping thing that </w:t>
      </w:r>
      <w:proofErr w:type="spellStart"/>
      <w:r w:rsidR="00020CC1" w:rsidRPr="00020CC1">
        <w:rPr>
          <w:b/>
        </w:rPr>
        <w:t>creepeth</w:t>
      </w:r>
      <w:proofErr w:type="spellEnd"/>
      <w:r w:rsidR="00020CC1" w:rsidRPr="00020CC1">
        <w:rPr>
          <w:b/>
        </w:rPr>
        <w:t xml:space="preserve"> upon the earth.</w:t>
      </w:r>
    </w:p>
    <w:p w14:paraId="26F217FA" w14:textId="387BD9DC" w:rsidR="00633D7C" w:rsidRDefault="007C18B5" w:rsidP="00633D7C">
      <w:pPr>
        <w:pStyle w:val="NoSpacing"/>
      </w:pPr>
      <w:r>
        <w:t xml:space="preserve">(God, translated from the Hebrew </w:t>
      </w:r>
      <w:proofErr w:type="spellStart"/>
      <w:r>
        <w:t>Ahlahayam</w:t>
      </w:r>
      <w:proofErr w:type="spellEnd"/>
      <w:r>
        <w:t xml:space="preserve"> or Elohim to English in this verse, is CLEARLY PLURAL: </w:t>
      </w:r>
      <w:proofErr w:type="gramStart"/>
      <w:r>
        <w:t>the</w:t>
      </w:r>
      <w:proofErr w:type="gramEnd"/>
      <w:r>
        <w:t xml:space="preserve"> Heavenly Father and His Son Jesus</w:t>
      </w:r>
      <w:r w:rsidR="00C1552B">
        <w:t xml:space="preserve"> Christ</w:t>
      </w:r>
      <w:r>
        <w:t>.)</w:t>
      </w:r>
    </w:p>
    <w:p w14:paraId="308E8B24" w14:textId="77777777" w:rsidR="007C18B5" w:rsidRDefault="007C18B5" w:rsidP="00633D7C">
      <w:pPr>
        <w:pStyle w:val="NoSpacing"/>
      </w:pPr>
    </w:p>
    <w:p w14:paraId="677CBC31" w14:textId="77777777" w:rsidR="006F247B" w:rsidRPr="006F247B" w:rsidRDefault="00633D7C" w:rsidP="00633D7C">
      <w:pPr>
        <w:pStyle w:val="NoSpacing"/>
        <w:rPr>
          <w:b/>
        </w:rPr>
      </w:pPr>
      <w:r w:rsidRPr="006F247B">
        <w:rPr>
          <w:b/>
        </w:rPr>
        <w:t>Psalms 110:1</w:t>
      </w:r>
      <w:r w:rsidR="00060EEB" w:rsidRPr="006F247B">
        <w:rPr>
          <w:b/>
        </w:rPr>
        <w:t xml:space="preserve"> </w:t>
      </w:r>
      <w:r w:rsidR="006F247B" w:rsidRPr="006F247B">
        <w:rPr>
          <w:b/>
        </w:rPr>
        <w:t>The LORD said unto my Lord, Sit thou at my right hand, until I make thine enemies thy footstool.</w:t>
      </w:r>
    </w:p>
    <w:p w14:paraId="374C9505" w14:textId="77777777" w:rsidR="00633D7C" w:rsidRDefault="00060EEB" w:rsidP="00633D7C">
      <w:pPr>
        <w:pStyle w:val="NoSpacing"/>
      </w:pPr>
      <w:r>
        <w:t>(Colossians 1:3</w:t>
      </w:r>
      <w:r w:rsidR="006F247B">
        <w:t xml:space="preserve"> </w:t>
      </w:r>
      <w:r w:rsidR="006F247B" w:rsidRPr="006F247B">
        <w:t>We give thanks to God and the Father of our Lord Jesus Christ, praying always for you,</w:t>
      </w:r>
      <w:r>
        <w:t>)</w:t>
      </w:r>
    </w:p>
    <w:p w14:paraId="0FFDA5E7" w14:textId="77777777" w:rsidR="00633D7C" w:rsidRDefault="00633D7C" w:rsidP="00633D7C">
      <w:pPr>
        <w:pStyle w:val="NoSpacing"/>
      </w:pPr>
    </w:p>
    <w:p w14:paraId="10D25488" w14:textId="77777777" w:rsidR="00633D7C" w:rsidRPr="006F247B" w:rsidRDefault="00633D7C" w:rsidP="00633D7C">
      <w:pPr>
        <w:pStyle w:val="NoSpacing"/>
        <w:rPr>
          <w:b/>
        </w:rPr>
      </w:pPr>
      <w:r w:rsidRPr="006F247B">
        <w:rPr>
          <w:b/>
        </w:rPr>
        <w:t>John 14:28</w:t>
      </w:r>
      <w:r w:rsidR="006F247B" w:rsidRPr="006F247B">
        <w:rPr>
          <w:b/>
        </w:rPr>
        <w:t xml:space="preserve"> Ye have heard how I said unto you, I go away, and come again unto you. If ye loved me, ye would rejoice, because I said, I go unto the Father: for </w:t>
      </w:r>
      <w:r w:rsidR="006F247B">
        <w:rPr>
          <w:b/>
        </w:rPr>
        <w:t>MY</w:t>
      </w:r>
      <w:r w:rsidR="006F247B" w:rsidRPr="006F247B">
        <w:rPr>
          <w:b/>
        </w:rPr>
        <w:t xml:space="preserve"> Father </w:t>
      </w:r>
      <w:r w:rsidR="006F247B">
        <w:rPr>
          <w:b/>
        </w:rPr>
        <w:t>IS GREATER</w:t>
      </w:r>
      <w:r w:rsidR="006F247B" w:rsidRPr="006F247B">
        <w:rPr>
          <w:b/>
        </w:rPr>
        <w:t xml:space="preserve"> than I.</w:t>
      </w:r>
    </w:p>
    <w:p w14:paraId="70018F10" w14:textId="77777777" w:rsidR="00633D7C" w:rsidRDefault="00633D7C" w:rsidP="00633D7C">
      <w:pPr>
        <w:pStyle w:val="NoSpacing"/>
      </w:pPr>
    </w:p>
    <w:p w14:paraId="06DA58B8" w14:textId="77777777" w:rsidR="00633D7C" w:rsidRPr="00DD7B5C" w:rsidRDefault="00DD7B5C" w:rsidP="00633D7C">
      <w:pPr>
        <w:pStyle w:val="NoSpacing"/>
        <w:rPr>
          <w:b/>
        </w:rPr>
      </w:pPr>
      <w:r w:rsidRPr="00DD7B5C">
        <w:rPr>
          <w:b/>
        </w:rPr>
        <w:t>Psalms 16:10 For thou wilt not leave my soul in hell; neither wilt thou suffer thine Holy One to see corruption.</w:t>
      </w:r>
    </w:p>
    <w:p w14:paraId="018A40B9" w14:textId="02619D79" w:rsidR="0054135B" w:rsidRPr="0054135B" w:rsidRDefault="007C18B5" w:rsidP="00633D7C">
      <w:pPr>
        <w:pStyle w:val="NoSpacing"/>
        <w:rPr>
          <w:b/>
        </w:rPr>
      </w:pPr>
      <w:r>
        <w:t>(Christ prophesying to be saved from the grave and death by the LORD!  Jesus DID NOT save Himself!)</w:t>
      </w:r>
    </w:p>
    <w:p w14:paraId="2FE19D53" w14:textId="77777777" w:rsidR="007C18B5" w:rsidRDefault="007C18B5" w:rsidP="00633D7C">
      <w:pPr>
        <w:pStyle w:val="NoSpacing"/>
        <w:rPr>
          <w:b/>
        </w:rPr>
      </w:pPr>
    </w:p>
    <w:p w14:paraId="7D5D41C1" w14:textId="77777777" w:rsidR="00633D7C" w:rsidRPr="0054135B" w:rsidRDefault="005A49C1" w:rsidP="00633D7C">
      <w:pPr>
        <w:pStyle w:val="NoSpacing"/>
        <w:rPr>
          <w:b/>
        </w:rPr>
      </w:pPr>
      <w:r w:rsidRPr="0054135B">
        <w:rPr>
          <w:b/>
        </w:rPr>
        <w:t>Luke 23:46</w:t>
      </w:r>
      <w:r w:rsidR="0054135B" w:rsidRPr="0054135B">
        <w:rPr>
          <w:b/>
        </w:rPr>
        <w:t xml:space="preserve"> And when Jesus had cried with a loud voice, he said, Father, INTO THY HANDS I COMMEND MY SPIRIT: and having said thus, he gave up the ghost.</w:t>
      </w:r>
    </w:p>
    <w:p w14:paraId="7DB09530" w14:textId="77777777" w:rsidR="00ED7B5D" w:rsidRDefault="00ED7B5D" w:rsidP="00633D7C">
      <w:pPr>
        <w:pStyle w:val="NoSpacing"/>
      </w:pPr>
    </w:p>
    <w:p w14:paraId="7A5855A2" w14:textId="77777777" w:rsidR="00ED7B5D" w:rsidRPr="0054135B" w:rsidRDefault="00ED7B5D" w:rsidP="00633D7C">
      <w:pPr>
        <w:pStyle w:val="NoSpacing"/>
        <w:rPr>
          <w:b/>
        </w:rPr>
      </w:pPr>
      <w:proofErr w:type="spellStart"/>
      <w:r w:rsidRPr="0054135B">
        <w:rPr>
          <w:b/>
        </w:rPr>
        <w:t>IPeter</w:t>
      </w:r>
      <w:proofErr w:type="spellEnd"/>
      <w:r w:rsidRPr="0054135B">
        <w:rPr>
          <w:b/>
        </w:rPr>
        <w:t xml:space="preserve"> 1:3</w:t>
      </w:r>
      <w:r w:rsidR="0054135B" w:rsidRPr="0054135B">
        <w:rPr>
          <w:b/>
        </w:rPr>
        <w:t xml:space="preserve"> Blessed be the God and Father OF OUR Lord Jesus Christ, which according to his abundant mercy hath begotten us again unto a lively hope by the resurrection of Jesus Christ from the dead,</w:t>
      </w:r>
    </w:p>
    <w:p w14:paraId="29DA2A27" w14:textId="77777777" w:rsidR="00633D7C" w:rsidRDefault="00633D7C" w:rsidP="00633D7C">
      <w:pPr>
        <w:pStyle w:val="NoSpacing"/>
      </w:pPr>
    </w:p>
    <w:p w14:paraId="318FEF36" w14:textId="77777777" w:rsidR="00633D7C" w:rsidRDefault="00633D7C" w:rsidP="00633D7C">
      <w:pPr>
        <w:pStyle w:val="NoSpacing"/>
        <w:rPr>
          <w:b/>
        </w:rPr>
      </w:pPr>
      <w:r w:rsidRPr="00B940CC">
        <w:rPr>
          <w:b/>
        </w:rPr>
        <w:t>John 8:16</w:t>
      </w:r>
      <w:r w:rsidR="00B940CC" w:rsidRPr="00B940CC">
        <w:rPr>
          <w:b/>
        </w:rPr>
        <w:t xml:space="preserve"> And yet if I judge, my judgment is true: for I </w:t>
      </w:r>
      <w:r w:rsidR="00B940CC">
        <w:rPr>
          <w:b/>
        </w:rPr>
        <w:t>AM NOT ALONE</w:t>
      </w:r>
      <w:r w:rsidR="00B940CC" w:rsidRPr="00B940CC">
        <w:rPr>
          <w:b/>
        </w:rPr>
        <w:t>, but I and the Father that sent me.</w:t>
      </w:r>
    </w:p>
    <w:p w14:paraId="79D8CAAC" w14:textId="77777777" w:rsidR="00B940CC" w:rsidRPr="00B940CC" w:rsidRDefault="00B940CC" w:rsidP="00633D7C">
      <w:pPr>
        <w:pStyle w:val="NoSpacing"/>
      </w:pPr>
      <w:r w:rsidRPr="00B940CC">
        <w:t>(The Messiah</w:t>
      </w:r>
      <w:r>
        <w:t xml:space="preserve"> is the Heavenly Father’s </w:t>
      </w:r>
      <w:proofErr w:type="gramStart"/>
      <w:r>
        <w:t>Son, and</w:t>
      </w:r>
      <w:proofErr w:type="gramEnd"/>
      <w:r w:rsidRPr="00B940CC">
        <w:t xml:space="preserve"> IS NOT the same Being as the Heavenly Father.  Because as the scriptures prove, they are SEPARATE entities.)</w:t>
      </w:r>
    </w:p>
    <w:p w14:paraId="0CE42372" w14:textId="77777777" w:rsidR="00633D7C" w:rsidRDefault="00633D7C" w:rsidP="00633D7C">
      <w:pPr>
        <w:pStyle w:val="NoSpacing"/>
      </w:pPr>
    </w:p>
    <w:p w14:paraId="273082BD" w14:textId="77777777" w:rsidR="00633D7C" w:rsidRPr="009A486B" w:rsidRDefault="00633D7C" w:rsidP="00633D7C">
      <w:pPr>
        <w:pStyle w:val="NoSpacing"/>
        <w:rPr>
          <w:b/>
        </w:rPr>
      </w:pPr>
      <w:r w:rsidRPr="009A486B">
        <w:rPr>
          <w:b/>
        </w:rPr>
        <w:t xml:space="preserve">Matthew 17:5 </w:t>
      </w:r>
      <w:r w:rsidR="009A486B" w:rsidRPr="009A486B">
        <w:rPr>
          <w:b/>
        </w:rPr>
        <w:t xml:space="preserve">While he yet </w:t>
      </w:r>
      <w:proofErr w:type="spellStart"/>
      <w:r w:rsidR="009A486B" w:rsidRPr="009A486B">
        <w:rPr>
          <w:b/>
        </w:rPr>
        <w:t>spake</w:t>
      </w:r>
      <w:proofErr w:type="spellEnd"/>
      <w:r w:rsidR="009A486B" w:rsidRPr="009A486B">
        <w:rPr>
          <w:b/>
        </w:rPr>
        <w:t xml:space="preserve">, behold, a bright cloud overshadowed them: and behold a voice out of the cloud, which said, </w:t>
      </w:r>
      <w:proofErr w:type="gramStart"/>
      <w:r w:rsidR="009A486B" w:rsidRPr="009A486B">
        <w:rPr>
          <w:b/>
        </w:rPr>
        <w:t>This</w:t>
      </w:r>
      <w:proofErr w:type="gramEnd"/>
      <w:r w:rsidR="009A486B" w:rsidRPr="009A486B">
        <w:rPr>
          <w:b/>
        </w:rPr>
        <w:t xml:space="preserve"> is my beloved Son, in whom I am well pleased; hear ye him.</w:t>
      </w:r>
    </w:p>
    <w:p w14:paraId="0B145A97" w14:textId="32EADA53" w:rsidR="00633D7C" w:rsidRDefault="00633D7C" w:rsidP="00633D7C">
      <w:pPr>
        <w:pStyle w:val="NoSpacing"/>
      </w:pPr>
      <w:r>
        <w:t>(The Messiah is NOT a ventriloquist!</w:t>
      </w:r>
      <w:r w:rsidR="009A486B">
        <w:t xml:space="preserve">  The Heavenly Father spoke to His </w:t>
      </w:r>
      <w:r w:rsidR="00C1552B">
        <w:t xml:space="preserve">Jesus </w:t>
      </w:r>
      <w:r w:rsidR="009A486B">
        <w:t>Christ.)</w:t>
      </w:r>
    </w:p>
    <w:p w14:paraId="26E402BD" w14:textId="77777777" w:rsidR="00326BBC" w:rsidRDefault="00326BBC" w:rsidP="00633D7C">
      <w:pPr>
        <w:pStyle w:val="NoSpacing"/>
      </w:pPr>
    </w:p>
    <w:p w14:paraId="1449C2C3" w14:textId="77777777" w:rsidR="00326BBC" w:rsidRDefault="00326BBC" w:rsidP="00633D7C">
      <w:pPr>
        <w:pStyle w:val="NoSpacing"/>
        <w:rPr>
          <w:b/>
        </w:rPr>
      </w:pPr>
      <w:r w:rsidRPr="000E6D35">
        <w:rPr>
          <w:b/>
        </w:rPr>
        <w:t>Psalms 2:7</w:t>
      </w:r>
      <w:r w:rsidR="000E6D35" w:rsidRPr="000E6D35">
        <w:rPr>
          <w:b/>
        </w:rPr>
        <w:t xml:space="preserve"> I will declare the decree: the LORD hath said </w:t>
      </w:r>
      <w:r w:rsidR="000E6D35">
        <w:rPr>
          <w:b/>
        </w:rPr>
        <w:t>UNTO ME</w:t>
      </w:r>
      <w:r w:rsidR="000E6D35" w:rsidRPr="000E6D35">
        <w:rPr>
          <w:b/>
        </w:rPr>
        <w:t>, Thou art my Son; this day have I begotten thee.</w:t>
      </w:r>
    </w:p>
    <w:p w14:paraId="6CC16BDC" w14:textId="77777777" w:rsidR="000E6D35" w:rsidRPr="000E6D35" w:rsidRDefault="000E6D35" w:rsidP="00633D7C">
      <w:pPr>
        <w:pStyle w:val="NoSpacing"/>
        <w:rPr>
          <w:b/>
        </w:rPr>
      </w:pPr>
      <w:r w:rsidRPr="00946F51">
        <w:lastRenderedPageBreak/>
        <w:t xml:space="preserve">(Jesus Christ, the Holy Spirit, speaking through King David and CONFIRMING the Father </w:t>
      </w:r>
      <w:r w:rsidR="00946F51" w:rsidRPr="00946F51">
        <w:t>named Christ His ONLY BEGOTTEN Son.  Even though the nation of Israel is His son</w:t>
      </w:r>
      <w:r w:rsidR="00946F51">
        <w:rPr>
          <w:b/>
        </w:rPr>
        <w:t xml:space="preserve"> (Exodus 4:22) </w:t>
      </w:r>
      <w:r w:rsidR="00946F51" w:rsidRPr="00946F51">
        <w:t xml:space="preserve">and David was loved by the Heavenly Father, </w:t>
      </w:r>
      <w:r w:rsidR="001A79EE">
        <w:t>Christ is His only begotten Son, ACCORDING to the word of truth!)</w:t>
      </w:r>
    </w:p>
    <w:p w14:paraId="5353B987" w14:textId="77777777" w:rsidR="00E740DA" w:rsidRDefault="00E740DA" w:rsidP="00633D7C">
      <w:pPr>
        <w:pStyle w:val="NoSpacing"/>
      </w:pPr>
    </w:p>
    <w:p w14:paraId="4E014B61" w14:textId="77777777" w:rsidR="00E740DA" w:rsidRPr="00946F51" w:rsidRDefault="00E740DA" w:rsidP="00633D7C">
      <w:pPr>
        <w:pStyle w:val="NoSpacing"/>
        <w:rPr>
          <w:b/>
        </w:rPr>
      </w:pPr>
      <w:r w:rsidRPr="00946F51">
        <w:rPr>
          <w:b/>
        </w:rPr>
        <w:t>Ephesians 3:14</w:t>
      </w:r>
      <w:r w:rsidR="00946F51" w:rsidRPr="00946F51">
        <w:rPr>
          <w:b/>
        </w:rPr>
        <w:t xml:space="preserve"> For th</w:t>
      </w:r>
      <w:r w:rsidR="00946F51">
        <w:rPr>
          <w:b/>
        </w:rPr>
        <w:t xml:space="preserve">is </w:t>
      </w:r>
      <w:proofErr w:type="gramStart"/>
      <w:r w:rsidR="00946F51">
        <w:rPr>
          <w:b/>
        </w:rPr>
        <w:t>cause</w:t>
      </w:r>
      <w:proofErr w:type="gramEnd"/>
      <w:r w:rsidR="00946F51">
        <w:rPr>
          <w:b/>
        </w:rPr>
        <w:t xml:space="preserve"> I bow my knees UNTO THE</w:t>
      </w:r>
      <w:r w:rsidR="00946F51" w:rsidRPr="00946F51">
        <w:rPr>
          <w:b/>
        </w:rPr>
        <w:t xml:space="preserve"> Father of our Lord Jesus Christ,</w:t>
      </w:r>
    </w:p>
    <w:p w14:paraId="22B5B230" w14:textId="77777777" w:rsidR="00633D7C" w:rsidRDefault="00633D7C" w:rsidP="00633D7C">
      <w:pPr>
        <w:pStyle w:val="NoSpacing"/>
      </w:pPr>
    </w:p>
    <w:p w14:paraId="2F81AF22" w14:textId="77777777" w:rsidR="00633D7C" w:rsidRPr="00946F51" w:rsidRDefault="00633D7C" w:rsidP="00633D7C">
      <w:pPr>
        <w:pStyle w:val="NoSpacing"/>
        <w:rPr>
          <w:b/>
        </w:rPr>
      </w:pPr>
      <w:r w:rsidRPr="00946F51">
        <w:rPr>
          <w:b/>
        </w:rPr>
        <w:t>John 8:29</w:t>
      </w:r>
      <w:r w:rsidR="00946F51" w:rsidRPr="00946F51">
        <w:rPr>
          <w:b/>
        </w:rPr>
        <w:t xml:space="preserve"> And he </w:t>
      </w:r>
      <w:r w:rsidR="00946F51">
        <w:rPr>
          <w:b/>
        </w:rPr>
        <w:t>THAT SENT ME</w:t>
      </w:r>
      <w:r w:rsidR="00946F51" w:rsidRPr="00946F51">
        <w:rPr>
          <w:b/>
        </w:rPr>
        <w:t xml:space="preserve"> is with me: </w:t>
      </w:r>
      <w:proofErr w:type="gramStart"/>
      <w:r w:rsidR="00946F51" w:rsidRPr="00946F51">
        <w:rPr>
          <w:b/>
        </w:rPr>
        <w:t>the</w:t>
      </w:r>
      <w:proofErr w:type="gramEnd"/>
      <w:r w:rsidR="00946F51" w:rsidRPr="00946F51">
        <w:rPr>
          <w:b/>
        </w:rPr>
        <w:t xml:space="preserve"> Father hath </w:t>
      </w:r>
      <w:r w:rsidR="00946F51">
        <w:rPr>
          <w:b/>
        </w:rPr>
        <w:t>NOT left me ALONE</w:t>
      </w:r>
      <w:r w:rsidR="00946F51" w:rsidRPr="00946F51">
        <w:rPr>
          <w:b/>
        </w:rPr>
        <w:t>; for I do always those things that please him.</w:t>
      </w:r>
    </w:p>
    <w:p w14:paraId="1D288112" w14:textId="77777777" w:rsidR="00633D7C" w:rsidRDefault="00633D7C" w:rsidP="00633D7C">
      <w:pPr>
        <w:pStyle w:val="NoSpacing"/>
      </w:pPr>
    </w:p>
    <w:p w14:paraId="35EC6196" w14:textId="77777777" w:rsidR="00946F51" w:rsidRPr="00946F51" w:rsidRDefault="00946F51" w:rsidP="00946F51">
      <w:pPr>
        <w:pStyle w:val="NoSpacing"/>
        <w:rPr>
          <w:b/>
        </w:rPr>
      </w:pPr>
      <w:r w:rsidRPr="00946F51">
        <w:rPr>
          <w:b/>
        </w:rPr>
        <w:t>Daniel 7:13 I saw in the night visions, and, behold, one like the Son of man came with the clouds of heaven, AND CAME TO the Ancient of days, and they brought him NEAR BEFORE HIM.</w:t>
      </w:r>
    </w:p>
    <w:p w14:paraId="48688D5C" w14:textId="77777777" w:rsidR="00633D7C" w:rsidRPr="00946F51" w:rsidRDefault="00946F51" w:rsidP="00946F51">
      <w:pPr>
        <w:pStyle w:val="NoSpacing"/>
        <w:rPr>
          <w:b/>
        </w:rPr>
      </w:pPr>
      <w:r w:rsidRPr="00946F51">
        <w:rPr>
          <w:b/>
        </w:rPr>
        <w:t>:14 And there was given him dominion, and glory, and a kingdom, that all people, nations, and languages, should serve him: his dominion is an everlasting dominion, which shall not pass away, and his kingdom that which shall not be destroyed.</w:t>
      </w:r>
    </w:p>
    <w:p w14:paraId="6E03E267" w14:textId="77777777" w:rsidR="00633D7C" w:rsidRDefault="00633D7C" w:rsidP="00633D7C">
      <w:pPr>
        <w:pStyle w:val="NoSpacing"/>
      </w:pPr>
      <w:r>
        <w:t>(If Christ was the Heavenly Father, then the greatest Son of Man (Christ), would also have been the Ancient of Days (Heavenly Father)</w:t>
      </w:r>
      <w:r w:rsidR="00ED2CC8">
        <w:t>, which is NOT truth nor scriptural</w:t>
      </w:r>
      <w:r>
        <w:t>.</w:t>
      </w:r>
      <w:r w:rsidR="00946F51">
        <w:t xml:space="preserve">  The Heavenly Father ALSO ALREADY had dominion, and PROMISED it to His Son, our Lord: </w:t>
      </w:r>
      <w:r w:rsidR="00946F51" w:rsidRPr="0078330B">
        <w:rPr>
          <w:b/>
        </w:rPr>
        <w:t>Psalms 110:1</w:t>
      </w:r>
      <w:r w:rsidR="00ED2CC8">
        <w:t>.</w:t>
      </w:r>
      <w:r>
        <w:t>)</w:t>
      </w:r>
    </w:p>
    <w:p w14:paraId="26117D69" w14:textId="77777777" w:rsidR="00633D7C" w:rsidRDefault="00633D7C" w:rsidP="00633D7C">
      <w:pPr>
        <w:pStyle w:val="NoSpacing"/>
      </w:pPr>
    </w:p>
    <w:p w14:paraId="0804DF84" w14:textId="77777777" w:rsidR="00633D7C" w:rsidRPr="00946F51" w:rsidRDefault="00633D7C" w:rsidP="00633D7C">
      <w:pPr>
        <w:pStyle w:val="NoSpacing"/>
        <w:rPr>
          <w:b/>
        </w:rPr>
      </w:pPr>
      <w:r w:rsidRPr="00946F51">
        <w:rPr>
          <w:b/>
        </w:rPr>
        <w:t>John 8:42</w:t>
      </w:r>
      <w:r w:rsidR="00946F51" w:rsidRPr="00946F51">
        <w:rPr>
          <w:b/>
        </w:rPr>
        <w:t xml:space="preserve"> Jesus said unto them, If God were your Father, ye would love me: for I proceeded forth and came from God; </w:t>
      </w:r>
      <w:r w:rsidR="00ED2CC8">
        <w:rPr>
          <w:b/>
        </w:rPr>
        <w:t>NEITHER</w:t>
      </w:r>
      <w:r w:rsidR="00946F51" w:rsidRPr="00946F51">
        <w:rPr>
          <w:b/>
        </w:rPr>
        <w:t xml:space="preserve"> came I of myself, but </w:t>
      </w:r>
      <w:r w:rsidR="00ED2CC8">
        <w:rPr>
          <w:b/>
        </w:rPr>
        <w:t>HE SENT</w:t>
      </w:r>
      <w:r w:rsidR="00946F51" w:rsidRPr="00946F51">
        <w:rPr>
          <w:b/>
        </w:rPr>
        <w:t xml:space="preserve"> me.</w:t>
      </w:r>
    </w:p>
    <w:p w14:paraId="3DFF9189" w14:textId="77777777" w:rsidR="00633D7C" w:rsidRDefault="00633D7C" w:rsidP="00633D7C">
      <w:pPr>
        <w:pStyle w:val="NoSpacing"/>
      </w:pPr>
    </w:p>
    <w:p w14:paraId="107F12A8" w14:textId="77777777" w:rsidR="00326BBC" w:rsidRPr="00ED2CC8" w:rsidRDefault="00326BBC" w:rsidP="00633D7C">
      <w:pPr>
        <w:pStyle w:val="NoSpacing"/>
        <w:rPr>
          <w:b/>
        </w:rPr>
      </w:pPr>
      <w:r w:rsidRPr="00ED2CC8">
        <w:rPr>
          <w:b/>
        </w:rPr>
        <w:t xml:space="preserve">Mark 13:32 </w:t>
      </w:r>
      <w:r w:rsidR="00ED2CC8" w:rsidRPr="00ED2CC8">
        <w:rPr>
          <w:b/>
        </w:rPr>
        <w:t xml:space="preserve">But of that day and that hour </w:t>
      </w:r>
      <w:proofErr w:type="spellStart"/>
      <w:r w:rsidR="00ED2CC8" w:rsidRPr="00ED2CC8">
        <w:rPr>
          <w:b/>
        </w:rPr>
        <w:t>knoweth</w:t>
      </w:r>
      <w:proofErr w:type="spellEnd"/>
      <w:r w:rsidR="00ED2CC8" w:rsidRPr="00ED2CC8">
        <w:rPr>
          <w:b/>
        </w:rPr>
        <w:t xml:space="preserve"> no man, no, not the angels which are in heaven, neither the Son, but the Father.</w:t>
      </w:r>
    </w:p>
    <w:p w14:paraId="75FB815B" w14:textId="77777777" w:rsidR="00633D7C" w:rsidRDefault="00326BBC" w:rsidP="00633D7C">
      <w:pPr>
        <w:pStyle w:val="NoSpacing"/>
      </w:pPr>
      <w:r>
        <w:t xml:space="preserve">(If Christ was the Heavenly Father, then Christ would ALSO know the day and time </w:t>
      </w:r>
      <w:r w:rsidR="00ED2CC8">
        <w:t xml:space="preserve">of Judgment Day, </w:t>
      </w:r>
      <w:r>
        <w:t>as the Most High does</w:t>
      </w:r>
      <w:r w:rsidR="00ED2CC8">
        <w:t>.  Further proving they are NOT the same Being, but two (2) separate Beings.</w:t>
      </w:r>
      <w:r>
        <w:t>)</w:t>
      </w:r>
    </w:p>
    <w:p w14:paraId="4C9E8774" w14:textId="77777777" w:rsidR="00326BBC" w:rsidRDefault="00326BBC" w:rsidP="00633D7C">
      <w:pPr>
        <w:pStyle w:val="NoSpacing"/>
      </w:pPr>
    </w:p>
    <w:p w14:paraId="78BF4FAB" w14:textId="77777777" w:rsidR="00326BBC" w:rsidRDefault="00027AE5" w:rsidP="00633D7C">
      <w:pPr>
        <w:pStyle w:val="NoSpacing"/>
        <w:rPr>
          <w:b/>
        </w:rPr>
      </w:pPr>
      <w:r w:rsidRPr="008D69A0">
        <w:rPr>
          <w:b/>
        </w:rPr>
        <w:t>John 20:17</w:t>
      </w:r>
      <w:r w:rsidR="008D69A0" w:rsidRPr="008D69A0">
        <w:rPr>
          <w:b/>
        </w:rPr>
        <w:t xml:space="preserve"> Jesus saith unto</w:t>
      </w:r>
      <w:r w:rsidR="008D69A0">
        <w:rPr>
          <w:b/>
        </w:rPr>
        <w:t xml:space="preserve"> her, </w:t>
      </w:r>
      <w:proofErr w:type="gramStart"/>
      <w:r w:rsidR="008D69A0">
        <w:rPr>
          <w:b/>
        </w:rPr>
        <w:t>Touch</w:t>
      </w:r>
      <w:proofErr w:type="gramEnd"/>
      <w:r w:rsidR="008D69A0">
        <w:rPr>
          <w:b/>
        </w:rPr>
        <w:t xml:space="preserve"> me not; for I am NOT</w:t>
      </w:r>
      <w:r w:rsidR="008D69A0" w:rsidRPr="008D69A0">
        <w:rPr>
          <w:b/>
        </w:rPr>
        <w:t xml:space="preserve"> yet ascended </w:t>
      </w:r>
      <w:r w:rsidR="008D69A0">
        <w:rPr>
          <w:b/>
        </w:rPr>
        <w:t>TO MY</w:t>
      </w:r>
      <w:r w:rsidR="008D69A0" w:rsidRPr="008D69A0">
        <w:rPr>
          <w:b/>
        </w:rPr>
        <w:t xml:space="preserve"> Father: but go to my brethren, and say unto them, I ascend unto my Fat</w:t>
      </w:r>
      <w:r w:rsidR="008D69A0">
        <w:rPr>
          <w:b/>
        </w:rPr>
        <w:t>her, and your Father; and to MY God, and YOUR</w:t>
      </w:r>
      <w:r w:rsidR="008D69A0" w:rsidRPr="008D69A0">
        <w:rPr>
          <w:b/>
        </w:rPr>
        <w:t xml:space="preserve"> God.</w:t>
      </w:r>
    </w:p>
    <w:p w14:paraId="5E604DDA" w14:textId="77777777" w:rsidR="008D69A0" w:rsidRPr="008D69A0" w:rsidRDefault="008D69A0" w:rsidP="00633D7C">
      <w:pPr>
        <w:pStyle w:val="NoSpacing"/>
      </w:pPr>
      <w:r w:rsidRPr="008D69A0">
        <w:t>(Psalms 110:1</w:t>
      </w:r>
      <w:r>
        <w:t xml:space="preserve">, </w:t>
      </w:r>
      <w:proofErr w:type="spellStart"/>
      <w:r>
        <w:t>ICorinthians</w:t>
      </w:r>
      <w:proofErr w:type="spellEnd"/>
      <w:r>
        <w:t xml:space="preserve"> 11:3, etc.</w:t>
      </w:r>
      <w:r w:rsidRPr="008D69A0">
        <w:t>)</w:t>
      </w:r>
    </w:p>
    <w:p w14:paraId="2F97926B" w14:textId="77777777" w:rsidR="00326BBC" w:rsidRDefault="00326BBC" w:rsidP="00633D7C">
      <w:pPr>
        <w:pStyle w:val="NoSpacing"/>
      </w:pPr>
    </w:p>
    <w:p w14:paraId="64D8CDC3" w14:textId="77777777" w:rsidR="00326BBC" w:rsidRPr="00CF3748" w:rsidRDefault="00326BBC" w:rsidP="00633D7C">
      <w:pPr>
        <w:pStyle w:val="NoSpacing"/>
        <w:rPr>
          <w:b/>
        </w:rPr>
      </w:pPr>
      <w:r w:rsidRPr="00CF3748">
        <w:rPr>
          <w:b/>
        </w:rPr>
        <w:t>Matthew 8:29</w:t>
      </w:r>
      <w:r w:rsidR="00CF3748" w:rsidRPr="00CF3748">
        <w:rPr>
          <w:b/>
        </w:rPr>
        <w:t xml:space="preserve"> And, behold, they cried out, saying, What have we to do with thee, </w:t>
      </w:r>
      <w:proofErr w:type="spellStart"/>
      <w:proofErr w:type="gramStart"/>
      <w:r w:rsidR="00CF3748" w:rsidRPr="00CF3748">
        <w:rPr>
          <w:b/>
        </w:rPr>
        <w:t>Jesus,</w:t>
      </w:r>
      <w:r w:rsidR="00CF3748">
        <w:rPr>
          <w:b/>
        </w:rPr>
        <w:t>THOU</w:t>
      </w:r>
      <w:proofErr w:type="spellEnd"/>
      <w:proofErr w:type="gramEnd"/>
      <w:r w:rsidR="00CF3748" w:rsidRPr="00CF3748">
        <w:rPr>
          <w:b/>
        </w:rPr>
        <w:t xml:space="preserve"> </w:t>
      </w:r>
      <w:r w:rsidR="00CF3748">
        <w:rPr>
          <w:b/>
        </w:rPr>
        <w:t>SON OF</w:t>
      </w:r>
      <w:r w:rsidR="00CF3748" w:rsidRPr="00CF3748">
        <w:rPr>
          <w:b/>
        </w:rPr>
        <w:t xml:space="preserve"> God? art thou come hither to torment us before the time?</w:t>
      </w:r>
    </w:p>
    <w:p w14:paraId="6C5AA933" w14:textId="77777777" w:rsidR="00027AE5" w:rsidRDefault="00027AE5" w:rsidP="00633D7C">
      <w:pPr>
        <w:pStyle w:val="NoSpacing"/>
      </w:pPr>
    </w:p>
    <w:p w14:paraId="6D19F0ED" w14:textId="77777777" w:rsidR="00027AE5" w:rsidRPr="00CF3748" w:rsidRDefault="00027AE5" w:rsidP="00633D7C">
      <w:pPr>
        <w:pStyle w:val="NoSpacing"/>
        <w:rPr>
          <w:b/>
        </w:rPr>
      </w:pPr>
      <w:r w:rsidRPr="00CF3748">
        <w:rPr>
          <w:b/>
        </w:rPr>
        <w:t>Luke 6:12</w:t>
      </w:r>
      <w:r w:rsidR="00CF3748" w:rsidRPr="00CF3748">
        <w:rPr>
          <w:b/>
        </w:rPr>
        <w:t xml:space="preserve"> And it came to pass in those days, that he went out into a mountain to pray, and continued all night in prayer to God.</w:t>
      </w:r>
    </w:p>
    <w:p w14:paraId="173CA76A" w14:textId="77777777" w:rsidR="00027AE5" w:rsidRDefault="00027AE5" w:rsidP="00633D7C">
      <w:pPr>
        <w:pStyle w:val="NoSpacing"/>
      </w:pPr>
    </w:p>
    <w:p w14:paraId="0CEF55F8" w14:textId="77777777" w:rsidR="00027AE5" w:rsidRPr="0074198A" w:rsidRDefault="00027AE5" w:rsidP="00633D7C">
      <w:pPr>
        <w:pStyle w:val="NoSpacing"/>
        <w:rPr>
          <w:b/>
        </w:rPr>
      </w:pPr>
      <w:r w:rsidRPr="0074198A">
        <w:rPr>
          <w:b/>
        </w:rPr>
        <w:t>Romans 15:6</w:t>
      </w:r>
      <w:r w:rsidR="008647B3" w:rsidRPr="0074198A">
        <w:rPr>
          <w:b/>
        </w:rPr>
        <w:t xml:space="preserve"> </w:t>
      </w:r>
      <w:r w:rsidR="0074198A" w:rsidRPr="0074198A">
        <w:rPr>
          <w:b/>
        </w:rPr>
        <w:t xml:space="preserve">That ye may with one mind and one mouth glorify God, </w:t>
      </w:r>
      <w:r w:rsidR="0074198A">
        <w:rPr>
          <w:b/>
        </w:rPr>
        <w:t>EVEN THE</w:t>
      </w:r>
      <w:r w:rsidR="0074198A" w:rsidRPr="0074198A">
        <w:rPr>
          <w:b/>
        </w:rPr>
        <w:t xml:space="preserve"> Father </w:t>
      </w:r>
      <w:r w:rsidR="0074198A">
        <w:rPr>
          <w:b/>
        </w:rPr>
        <w:t>OF</w:t>
      </w:r>
      <w:r w:rsidR="0074198A" w:rsidRPr="0074198A">
        <w:rPr>
          <w:b/>
        </w:rPr>
        <w:t xml:space="preserve"> our Lord Jesus Christ.</w:t>
      </w:r>
    </w:p>
    <w:p w14:paraId="54C1B102" w14:textId="77777777" w:rsidR="00286720" w:rsidRDefault="00286720" w:rsidP="00633D7C">
      <w:pPr>
        <w:pStyle w:val="NoSpacing"/>
      </w:pPr>
    </w:p>
    <w:p w14:paraId="25B0701F" w14:textId="77777777" w:rsidR="00286720" w:rsidRPr="0074198A" w:rsidRDefault="002E0712" w:rsidP="00633D7C">
      <w:pPr>
        <w:pStyle w:val="NoSpacing"/>
        <w:rPr>
          <w:b/>
        </w:rPr>
      </w:pPr>
      <w:r w:rsidRPr="0074198A">
        <w:rPr>
          <w:b/>
        </w:rPr>
        <w:t>Matthew 11:27</w:t>
      </w:r>
      <w:r w:rsidR="0074198A" w:rsidRPr="0074198A">
        <w:rPr>
          <w:b/>
        </w:rPr>
        <w:t xml:space="preserve"> All things are delivered </w:t>
      </w:r>
      <w:r w:rsidR="0074198A">
        <w:rPr>
          <w:b/>
        </w:rPr>
        <w:t>UNTO ME OF MY</w:t>
      </w:r>
      <w:r w:rsidR="0074198A" w:rsidRPr="0074198A">
        <w:rPr>
          <w:b/>
        </w:rPr>
        <w:t xml:space="preserve"> Father: and no man </w:t>
      </w:r>
      <w:proofErr w:type="spellStart"/>
      <w:r w:rsidR="0074198A" w:rsidRPr="0074198A">
        <w:rPr>
          <w:b/>
        </w:rPr>
        <w:t>knoweth</w:t>
      </w:r>
      <w:proofErr w:type="spellEnd"/>
      <w:r w:rsidR="0074198A" w:rsidRPr="0074198A">
        <w:rPr>
          <w:b/>
        </w:rPr>
        <w:t xml:space="preserve"> the Son, but the Father; neither </w:t>
      </w:r>
      <w:proofErr w:type="spellStart"/>
      <w:r w:rsidR="0074198A" w:rsidRPr="0074198A">
        <w:rPr>
          <w:b/>
        </w:rPr>
        <w:t>knoweth</w:t>
      </w:r>
      <w:proofErr w:type="spellEnd"/>
      <w:r w:rsidR="0074198A" w:rsidRPr="0074198A">
        <w:rPr>
          <w:b/>
        </w:rPr>
        <w:t xml:space="preserve"> any man the Father, save the Son, and he to whomsoever the Son will reveal him.</w:t>
      </w:r>
    </w:p>
    <w:p w14:paraId="7CCA194B" w14:textId="77777777" w:rsidR="002E0712" w:rsidRDefault="002E0712" w:rsidP="00633D7C">
      <w:pPr>
        <w:pStyle w:val="NoSpacing"/>
      </w:pPr>
    </w:p>
    <w:p w14:paraId="70394FC0" w14:textId="77777777" w:rsidR="002E0712" w:rsidRPr="0092228D" w:rsidRDefault="002E0712" w:rsidP="00633D7C">
      <w:pPr>
        <w:pStyle w:val="NoSpacing"/>
        <w:rPr>
          <w:b/>
        </w:rPr>
      </w:pPr>
      <w:r w:rsidRPr="0092228D">
        <w:rPr>
          <w:b/>
        </w:rPr>
        <w:t>Matthew 20:23</w:t>
      </w:r>
      <w:r w:rsidR="0092228D" w:rsidRPr="0092228D">
        <w:rPr>
          <w:b/>
        </w:rPr>
        <w:t xml:space="preserve"> And he saith unto them, Ye shall drink indeed of my cup, and be baptized with the baptism that I am baptized with: but to sit on my right hand, and on my left, IS NOT MINE TO GIVE, but it shall be given to them for whom it is prepared OF MY Father.</w:t>
      </w:r>
    </w:p>
    <w:p w14:paraId="61B55C2E" w14:textId="77777777" w:rsidR="002E0712" w:rsidRDefault="002E0712" w:rsidP="00633D7C">
      <w:pPr>
        <w:pStyle w:val="NoSpacing"/>
      </w:pPr>
    </w:p>
    <w:p w14:paraId="059E2C0D" w14:textId="77777777" w:rsidR="002C501B" w:rsidRDefault="002C501B" w:rsidP="002C501B">
      <w:pPr>
        <w:pStyle w:val="NoSpacing"/>
        <w:rPr>
          <w:b/>
        </w:rPr>
      </w:pPr>
      <w:r w:rsidRPr="002C501B">
        <w:rPr>
          <w:b/>
        </w:rPr>
        <w:lastRenderedPageBreak/>
        <w:t>Luke 2:48 And when they saw him, they were amazed: and his mother said unto him, Son, why hast thou thus dealt with us? behold, thy father and I have sought thee sorrowing.</w:t>
      </w:r>
    </w:p>
    <w:p w14:paraId="200CB24F" w14:textId="77777777" w:rsidR="002E0712" w:rsidRDefault="002C501B" w:rsidP="002C501B">
      <w:pPr>
        <w:pStyle w:val="NoSpacing"/>
        <w:rPr>
          <w:b/>
        </w:rPr>
      </w:pPr>
      <w:r>
        <w:rPr>
          <w:b/>
        </w:rPr>
        <w:t>:</w:t>
      </w:r>
      <w:r w:rsidRPr="002C501B">
        <w:rPr>
          <w:b/>
        </w:rPr>
        <w:t xml:space="preserve">49 And he said unto them, </w:t>
      </w:r>
      <w:proofErr w:type="gramStart"/>
      <w:r w:rsidRPr="002C501B">
        <w:rPr>
          <w:b/>
        </w:rPr>
        <w:t>How</w:t>
      </w:r>
      <w:proofErr w:type="gramEnd"/>
      <w:r w:rsidRPr="002C501B">
        <w:rPr>
          <w:b/>
        </w:rPr>
        <w:t xml:space="preserve"> is it that ye sought me? </w:t>
      </w:r>
      <w:proofErr w:type="spellStart"/>
      <w:r w:rsidRPr="002C501B">
        <w:rPr>
          <w:b/>
        </w:rPr>
        <w:t>wist</w:t>
      </w:r>
      <w:proofErr w:type="spellEnd"/>
      <w:r w:rsidRPr="002C501B">
        <w:rPr>
          <w:b/>
        </w:rPr>
        <w:t xml:space="preserve"> ye not that I must be about my Father's business?</w:t>
      </w:r>
    </w:p>
    <w:p w14:paraId="22215465" w14:textId="77777777" w:rsidR="002C501B" w:rsidRPr="002C501B" w:rsidRDefault="002C501B" w:rsidP="002C501B">
      <w:pPr>
        <w:pStyle w:val="NoSpacing"/>
      </w:pPr>
      <w:r w:rsidRPr="002C501B">
        <w:t>(There is NO way a person in the LORD and blessed with understanding could say contrary to truth, Christ is the Heavenly Father!)</w:t>
      </w:r>
    </w:p>
    <w:p w14:paraId="73AF7C68" w14:textId="77777777" w:rsidR="002E0712" w:rsidRDefault="002E0712" w:rsidP="00633D7C">
      <w:pPr>
        <w:pStyle w:val="NoSpacing"/>
      </w:pPr>
    </w:p>
    <w:p w14:paraId="2E449A31" w14:textId="77777777" w:rsidR="002C501B" w:rsidRPr="002C501B" w:rsidRDefault="002C501B" w:rsidP="002C501B">
      <w:pPr>
        <w:pStyle w:val="NoSpacing"/>
        <w:rPr>
          <w:b/>
        </w:rPr>
      </w:pPr>
      <w:r w:rsidRPr="002C501B">
        <w:rPr>
          <w:b/>
        </w:rPr>
        <w:t xml:space="preserve">Psalms 40:7 Then said I, Lo, I come: in the volume of the book it is </w:t>
      </w:r>
      <w:r w:rsidR="00795A9B">
        <w:rPr>
          <w:b/>
        </w:rPr>
        <w:t>WRITTEN OF ME</w:t>
      </w:r>
      <w:r w:rsidRPr="002C501B">
        <w:rPr>
          <w:b/>
        </w:rPr>
        <w:t>,</w:t>
      </w:r>
    </w:p>
    <w:p w14:paraId="18DC1FBF" w14:textId="77777777" w:rsidR="002E0712" w:rsidRPr="002C501B" w:rsidRDefault="002C501B" w:rsidP="002C501B">
      <w:pPr>
        <w:pStyle w:val="NoSpacing"/>
        <w:rPr>
          <w:b/>
        </w:rPr>
      </w:pPr>
      <w:r w:rsidRPr="002C501B">
        <w:rPr>
          <w:b/>
        </w:rPr>
        <w:t>:</w:t>
      </w:r>
      <w:r w:rsidR="00795A9B">
        <w:rPr>
          <w:b/>
        </w:rPr>
        <w:t>8 I delight to do THY</w:t>
      </w:r>
      <w:r w:rsidRPr="002C501B">
        <w:rPr>
          <w:b/>
        </w:rPr>
        <w:t xml:space="preserve"> will, O my God: yea, thy law is within my heart.</w:t>
      </w:r>
    </w:p>
    <w:p w14:paraId="4FBAA2F9" w14:textId="77777777" w:rsidR="002E0712" w:rsidRDefault="002E0712" w:rsidP="00633D7C">
      <w:pPr>
        <w:pStyle w:val="NoSpacing"/>
      </w:pPr>
    </w:p>
    <w:p w14:paraId="460B1A53" w14:textId="77777777" w:rsidR="002C501B" w:rsidRPr="002C501B" w:rsidRDefault="002C501B" w:rsidP="002C501B">
      <w:pPr>
        <w:pStyle w:val="NoSpacing"/>
        <w:rPr>
          <w:b/>
        </w:rPr>
      </w:pPr>
      <w:r w:rsidRPr="002C501B">
        <w:rPr>
          <w:b/>
        </w:rPr>
        <w:t xml:space="preserve">Luke 1:32 He shall be great, and </w:t>
      </w:r>
      <w:r>
        <w:rPr>
          <w:b/>
        </w:rPr>
        <w:t>SHALL BE CALLED</w:t>
      </w:r>
      <w:r w:rsidRPr="002C501B">
        <w:rPr>
          <w:b/>
        </w:rPr>
        <w:t xml:space="preserve"> the Son of the Highest: and the Lord God </w:t>
      </w:r>
      <w:r>
        <w:rPr>
          <w:b/>
        </w:rPr>
        <w:t xml:space="preserve">SHALL GIVE UNTO HIM </w:t>
      </w:r>
      <w:r w:rsidRPr="002C501B">
        <w:rPr>
          <w:b/>
        </w:rPr>
        <w:t>the throne of his father David:</w:t>
      </w:r>
    </w:p>
    <w:p w14:paraId="32FDC343" w14:textId="77777777" w:rsidR="002E0712" w:rsidRPr="002C501B" w:rsidRDefault="002C501B" w:rsidP="002C501B">
      <w:pPr>
        <w:pStyle w:val="NoSpacing"/>
        <w:rPr>
          <w:b/>
        </w:rPr>
      </w:pPr>
      <w:r w:rsidRPr="002C501B">
        <w:rPr>
          <w:b/>
        </w:rPr>
        <w:t xml:space="preserve">:33 And he shall reign over the house of Jacob </w:t>
      </w:r>
      <w:proofErr w:type="spellStart"/>
      <w:r w:rsidRPr="002C501B">
        <w:rPr>
          <w:b/>
        </w:rPr>
        <w:t>for ever</w:t>
      </w:r>
      <w:proofErr w:type="spellEnd"/>
      <w:r w:rsidRPr="002C501B">
        <w:rPr>
          <w:b/>
        </w:rPr>
        <w:t>; and of his kingdom there shall be no end.</w:t>
      </w:r>
    </w:p>
    <w:p w14:paraId="4C38A466" w14:textId="77777777" w:rsidR="0077663D" w:rsidRDefault="0077663D" w:rsidP="00633D7C">
      <w:pPr>
        <w:pStyle w:val="NoSpacing"/>
      </w:pPr>
    </w:p>
    <w:p w14:paraId="3407CCB3" w14:textId="77777777" w:rsidR="0077663D" w:rsidRPr="002C501B" w:rsidRDefault="0077663D" w:rsidP="00633D7C">
      <w:pPr>
        <w:pStyle w:val="NoSpacing"/>
        <w:rPr>
          <w:b/>
        </w:rPr>
      </w:pPr>
      <w:r w:rsidRPr="002C501B">
        <w:rPr>
          <w:b/>
        </w:rPr>
        <w:t>John 8:54</w:t>
      </w:r>
      <w:r w:rsidR="002C501B" w:rsidRPr="002C501B">
        <w:rPr>
          <w:b/>
        </w:rPr>
        <w:t xml:space="preserve"> Jesus answered, If I </w:t>
      </w:r>
      <w:proofErr w:type="spellStart"/>
      <w:r w:rsidR="002C501B" w:rsidRPr="002C501B">
        <w:rPr>
          <w:b/>
        </w:rPr>
        <w:t>honour</w:t>
      </w:r>
      <w:proofErr w:type="spellEnd"/>
      <w:r w:rsidR="002C501B" w:rsidRPr="002C501B">
        <w:rPr>
          <w:b/>
        </w:rPr>
        <w:t xml:space="preserve"> myself, my </w:t>
      </w:r>
      <w:proofErr w:type="spellStart"/>
      <w:r w:rsidR="002C501B" w:rsidRPr="002C501B">
        <w:rPr>
          <w:b/>
        </w:rPr>
        <w:t>honour</w:t>
      </w:r>
      <w:proofErr w:type="spellEnd"/>
      <w:r w:rsidR="002C501B" w:rsidRPr="002C501B">
        <w:rPr>
          <w:b/>
        </w:rPr>
        <w:t xml:space="preserve"> is nothing: it </w:t>
      </w:r>
      <w:r w:rsidR="002C501B">
        <w:rPr>
          <w:b/>
        </w:rPr>
        <w:t>IS MY</w:t>
      </w:r>
      <w:r w:rsidR="002C501B" w:rsidRPr="002C501B">
        <w:rPr>
          <w:b/>
        </w:rPr>
        <w:t xml:space="preserve"> Father that </w:t>
      </w:r>
      <w:proofErr w:type="spellStart"/>
      <w:r w:rsidR="002C501B" w:rsidRPr="002C501B">
        <w:rPr>
          <w:b/>
        </w:rPr>
        <w:t>honoureth</w:t>
      </w:r>
      <w:proofErr w:type="spellEnd"/>
      <w:r w:rsidR="002C501B" w:rsidRPr="002C501B">
        <w:rPr>
          <w:b/>
        </w:rPr>
        <w:t xml:space="preserve"> me; of whom ye say, </w:t>
      </w:r>
      <w:r w:rsidR="002C501B">
        <w:rPr>
          <w:b/>
        </w:rPr>
        <w:t>THAT HE IS YOUR</w:t>
      </w:r>
      <w:r w:rsidR="002C501B" w:rsidRPr="002C501B">
        <w:rPr>
          <w:b/>
        </w:rPr>
        <w:t xml:space="preserve"> God:</w:t>
      </w:r>
    </w:p>
    <w:p w14:paraId="2A44BB3B" w14:textId="77777777" w:rsidR="00E740DA" w:rsidRDefault="00E740DA" w:rsidP="00633D7C">
      <w:pPr>
        <w:pStyle w:val="NoSpacing"/>
      </w:pPr>
    </w:p>
    <w:p w14:paraId="29CF95DC" w14:textId="77777777" w:rsidR="0048589B" w:rsidRPr="0048589B" w:rsidRDefault="0048589B" w:rsidP="0048589B">
      <w:pPr>
        <w:pStyle w:val="NoSpacing"/>
        <w:rPr>
          <w:b/>
        </w:rPr>
      </w:pPr>
      <w:r w:rsidRPr="0048589B">
        <w:rPr>
          <w:b/>
        </w:rPr>
        <w:t>Acts 5:30 T</w:t>
      </w:r>
      <w:r>
        <w:rPr>
          <w:b/>
        </w:rPr>
        <w:t>HE GOD OF OUR FATHERS RAISED UP JESUS</w:t>
      </w:r>
      <w:r w:rsidRPr="0048589B">
        <w:rPr>
          <w:b/>
        </w:rPr>
        <w:t>, whom ye slew and hanged on a tree.</w:t>
      </w:r>
    </w:p>
    <w:p w14:paraId="1BB4E115" w14:textId="77777777" w:rsidR="0048589B" w:rsidRPr="0048589B" w:rsidRDefault="0048589B" w:rsidP="0048589B">
      <w:pPr>
        <w:pStyle w:val="NoSpacing"/>
        <w:rPr>
          <w:b/>
        </w:rPr>
      </w:pPr>
      <w:r w:rsidRPr="0048589B">
        <w:rPr>
          <w:b/>
        </w:rPr>
        <w:t xml:space="preserve">:31 </w:t>
      </w:r>
      <w:r w:rsidR="00D174AA">
        <w:rPr>
          <w:b/>
        </w:rPr>
        <w:t>HIM HATH</w:t>
      </w:r>
      <w:r w:rsidRPr="0048589B">
        <w:rPr>
          <w:b/>
        </w:rPr>
        <w:t xml:space="preserve"> God exalted with his right hand to be a Prince and a </w:t>
      </w:r>
      <w:proofErr w:type="spellStart"/>
      <w:r w:rsidRPr="0048589B">
        <w:rPr>
          <w:b/>
        </w:rPr>
        <w:t>Saviour</w:t>
      </w:r>
      <w:proofErr w:type="spellEnd"/>
      <w:r w:rsidRPr="0048589B">
        <w:rPr>
          <w:b/>
        </w:rPr>
        <w:t>, for to give repentance to Israel, and forgiveness of sins.</w:t>
      </w:r>
    </w:p>
    <w:p w14:paraId="052B9309" w14:textId="77777777" w:rsidR="00E740DA" w:rsidRDefault="00E740DA" w:rsidP="00633D7C">
      <w:pPr>
        <w:pStyle w:val="NoSpacing"/>
      </w:pPr>
      <w:r>
        <w:t>(Galatians 1:1</w:t>
      </w:r>
      <w:r w:rsidR="00D174AA">
        <w:t xml:space="preserve"> </w:t>
      </w:r>
      <w:r w:rsidR="00D174AA" w:rsidRPr="00D174AA">
        <w:t xml:space="preserve">Paul, an apostle, (not of men, neither by man, but by Jesus Christ, and God the Father, </w:t>
      </w:r>
      <w:r w:rsidR="00D174AA">
        <w:t>WHO RAISED HIM FROM THE DEAD</w:t>
      </w:r>
      <w:proofErr w:type="gramStart"/>
      <w:r w:rsidR="00D174AA" w:rsidRPr="00D174AA">
        <w:t>;)</w:t>
      </w:r>
      <w:r w:rsidR="00D174AA">
        <w:t xml:space="preserve">  </w:t>
      </w:r>
      <w:r>
        <w:t>)</w:t>
      </w:r>
      <w:proofErr w:type="gramEnd"/>
    </w:p>
    <w:p w14:paraId="73B480C8" w14:textId="77777777" w:rsidR="0077663D" w:rsidRDefault="0077663D" w:rsidP="00633D7C">
      <w:pPr>
        <w:pStyle w:val="NoSpacing"/>
      </w:pPr>
    </w:p>
    <w:p w14:paraId="6EBD618E" w14:textId="77777777" w:rsidR="0077663D" w:rsidRPr="00D174AA" w:rsidRDefault="0076685F" w:rsidP="00633D7C">
      <w:pPr>
        <w:pStyle w:val="NoSpacing"/>
        <w:rPr>
          <w:b/>
        </w:rPr>
      </w:pPr>
      <w:r w:rsidRPr="00D174AA">
        <w:rPr>
          <w:b/>
        </w:rPr>
        <w:t>John 17:5</w:t>
      </w:r>
      <w:r w:rsidR="00D174AA" w:rsidRPr="00D174AA">
        <w:rPr>
          <w:b/>
        </w:rPr>
        <w:t xml:space="preserve"> And now, O Father, glorify thou me with thine own self with the glory which I had </w:t>
      </w:r>
      <w:r w:rsidR="00D174AA">
        <w:rPr>
          <w:b/>
        </w:rPr>
        <w:t>WITH THEE BEFORE</w:t>
      </w:r>
      <w:r w:rsidR="00D174AA" w:rsidRPr="00D174AA">
        <w:rPr>
          <w:b/>
        </w:rPr>
        <w:t xml:space="preserve"> the world was.</w:t>
      </w:r>
    </w:p>
    <w:p w14:paraId="725469D0" w14:textId="77777777" w:rsidR="00D174AA" w:rsidRDefault="00D174AA" w:rsidP="00633D7C">
      <w:pPr>
        <w:pStyle w:val="NoSpacing"/>
      </w:pPr>
      <w:r>
        <w:t>(Genesis 1:26, Proverbs 8:27)</w:t>
      </w:r>
    </w:p>
    <w:p w14:paraId="2B6C39B0" w14:textId="77777777" w:rsidR="00E740DA" w:rsidRDefault="00E740DA" w:rsidP="00633D7C">
      <w:pPr>
        <w:pStyle w:val="NoSpacing"/>
      </w:pPr>
    </w:p>
    <w:p w14:paraId="71EDE8C8" w14:textId="77777777" w:rsidR="00E740DA" w:rsidRPr="00931814" w:rsidRDefault="00E740DA" w:rsidP="00633D7C">
      <w:pPr>
        <w:pStyle w:val="NoSpacing"/>
        <w:rPr>
          <w:b/>
        </w:rPr>
      </w:pPr>
      <w:proofErr w:type="spellStart"/>
      <w:r w:rsidRPr="00931814">
        <w:rPr>
          <w:b/>
        </w:rPr>
        <w:t>IICorinthians</w:t>
      </w:r>
      <w:proofErr w:type="spellEnd"/>
      <w:r w:rsidRPr="00931814">
        <w:rPr>
          <w:b/>
        </w:rPr>
        <w:t xml:space="preserve"> 11:31</w:t>
      </w:r>
      <w:r w:rsidR="00931814" w:rsidRPr="00931814">
        <w:rPr>
          <w:b/>
        </w:rPr>
        <w:t xml:space="preserve"> The God and Father of our Lord Jesus Christ, which is blessed for evermore, </w:t>
      </w:r>
      <w:proofErr w:type="spellStart"/>
      <w:r w:rsidR="00931814" w:rsidRPr="00931814">
        <w:rPr>
          <w:b/>
        </w:rPr>
        <w:t>knoweth</w:t>
      </w:r>
      <w:proofErr w:type="spellEnd"/>
      <w:r w:rsidR="00931814" w:rsidRPr="00931814">
        <w:rPr>
          <w:b/>
        </w:rPr>
        <w:t xml:space="preserve"> that I lie not.</w:t>
      </w:r>
    </w:p>
    <w:p w14:paraId="4F08244F" w14:textId="77777777" w:rsidR="0076685F" w:rsidRDefault="0076685F" w:rsidP="00633D7C">
      <w:pPr>
        <w:pStyle w:val="NoSpacing"/>
      </w:pPr>
    </w:p>
    <w:p w14:paraId="0665DB05" w14:textId="77777777" w:rsidR="002E0712" w:rsidRPr="00931814" w:rsidRDefault="00931814" w:rsidP="00633D7C">
      <w:pPr>
        <w:pStyle w:val="NoSpacing"/>
        <w:rPr>
          <w:b/>
        </w:rPr>
      </w:pPr>
      <w:r w:rsidRPr="00931814">
        <w:rPr>
          <w:b/>
        </w:rPr>
        <w:t xml:space="preserve">John 16:32 Behold, the hour cometh, yea, is now come, that ye shall be scattered, every man to his own, and shall leave me alone: and yet I am </w:t>
      </w:r>
      <w:r>
        <w:rPr>
          <w:b/>
        </w:rPr>
        <w:t>NOT ALONE</w:t>
      </w:r>
      <w:r w:rsidRPr="00931814">
        <w:rPr>
          <w:b/>
        </w:rPr>
        <w:t xml:space="preserve">, because the Father </w:t>
      </w:r>
      <w:r>
        <w:rPr>
          <w:b/>
        </w:rPr>
        <w:t>IS WITH ME</w:t>
      </w:r>
      <w:r w:rsidRPr="00931814">
        <w:rPr>
          <w:b/>
        </w:rPr>
        <w:t>.</w:t>
      </w:r>
    </w:p>
    <w:p w14:paraId="0C900D03" w14:textId="77777777" w:rsidR="00027AE5" w:rsidRDefault="00027AE5" w:rsidP="00633D7C">
      <w:pPr>
        <w:pStyle w:val="NoSpacing"/>
      </w:pPr>
    </w:p>
    <w:p w14:paraId="0D4FD66E" w14:textId="77777777" w:rsidR="00027AE5" w:rsidRDefault="00027AE5" w:rsidP="00633D7C">
      <w:pPr>
        <w:pStyle w:val="NoSpacing"/>
      </w:pPr>
    </w:p>
    <w:p w14:paraId="4AE1DF20" w14:textId="77777777" w:rsidR="00326BBC" w:rsidRDefault="001D4D16" w:rsidP="00633D7C">
      <w:pPr>
        <w:pStyle w:val="NoSpacing"/>
      </w:pPr>
      <w:r>
        <w:t xml:space="preserve">The scriptures DO NOT work separately, but together.  </w:t>
      </w:r>
      <w:r w:rsidR="0054135B">
        <w:t>Both The Heavenly Father (Genesis 2:4) and the Messiah (</w:t>
      </w:r>
      <w:r w:rsidR="0054135B" w:rsidRPr="008707A7">
        <w:rPr>
          <w:b/>
        </w:rPr>
        <w:t>Isaiah 9:6-7</w:t>
      </w:r>
      <w:r w:rsidR="0054135B">
        <w:t xml:space="preserve">) are referred to as “God” </w:t>
      </w:r>
      <w:r w:rsidR="00A1226B">
        <w:t>(</w:t>
      </w:r>
      <w:proofErr w:type="spellStart"/>
      <w:r w:rsidR="00A1226B">
        <w:t>Ahlahayam</w:t>
      </w:r>
      <w:proofErr w:type="spellEnd"/>
      <w:r w:rsidR="00A1226B">
        <w:t xml:space="preserve">: the Powers) </w:t>
      </w:r>
      <w:r w:rsidR="0054135B">
        <w:t>and comprise the Godhead (</w:t>
      </w:r>
      <w:r w:rsidR="0054135B" w:rsidRPr="008707A7">
        <w:rPr>
          <w:b/>
        </w:rPr>
        <w:t>Acts 7:29, Genesis 1:26</w:t>
      </w:r>
      <w:r w:rsidR="0054135B">
        <w:t xml:space="preserve">, etc.).  Therefore to understand the bible </w:t>
      </w:r>
      <w:r>
        <w:t>clearly</w:t>
      </w:r>
      <w:r w:rsidR="0054135B">
        <w:t xml:space="preserve"> we MUST USE THE WHOLE BIBLE because</w:t>
      </w:r>
      <w:r>
        <w:t xml:space="preserve"> scriptures CAN</w:t>
      </w:r>
      <w:r w:rsidR="0076685F">
        <w:t xml:space="preserve">NOT </w:t>
      </w:r>
      <w:r>
        <w:t>be isolated or separated in order to maintain a false or private interpretation.</w:t>
      </w:r>
      <w:r w:rsidR="0076685F">
        <w:t xml:space="preserve">  By </w:t>
      </w:r>
      <w:r w:rsidR="0054135B">
        <w:t xml:space="preserve">rightly dividing the word of truth, </w:t>
      </w:r>
      <w:r w:rsidR="0076685F">
        <w:t xml:space="preserve">all scriptures link </w:t>
      </w:r>
      <w:r w:rsidR="0054135B">
        <w:t>to other scriptures/</w:t>
      </w:r>
      <w:r w:rsidR="0076685F">
        <w:t>precept</w:t>
      </w:r>
      <w:r w:rsidR="0054135B">
        <w:t>s, precept</w:t>
      </w:r>
      <w:r w:rsidR="0076685F">
        <w:t xml:space="preserve"> upon precept</w:t>
      </w:r>
      <w:r w:rsidR="0054135B">
        <w:t>,</w:t>
      </w:r>
      <w:r w:rsidR="0076685F">
        <w:t xml:space="preserve"> in order to be unde</w:t>
      </w:r>
      <w:r w:rsidR="0054135B">
        <w:t>rstood.  S</w:t>
      </w:r>
      <w:r w:rsidR="0076685F">
        <w:t>criptures EXPLAIN one another</w:t>
      </w:r>
      <w:r w:rsidR="005D2AA7">
        <w:t xml:space="preserve"> by being correctly linked together</w:t>
      </w:r>
      <w:r w:rsidR="0076685F">
        <w:t xml:space="preserve">.  For </w:t>
      </w:r>
      <w:proofErr w:type="gramStart"/>
      <w:r w:rsidR="0076685F">
        <w:t>instance</w:t>
      </w:r>
      <w:proofErr w:type="gramEnd"/>
      <w:r w:rsidR="0076685F">
        <w:t xml:space="preserve"> </w:t>
      </w:r>
      <w:r w:rsidR="0076685F" w:rsidRPr="008707A7">
        <w:rPr>
          <w:b/>
        </w:rPr>
        <w:t>John 10:30</w:t>
      </w:r>
      <w:r w:rsidR="0076685F">
        <w:t xml:space="preserve"> is understood clearly by linking </w:t>
      </w:r>
      <w:r w:rsidR="0076685F" w:rsidRPr="008707A7">
        <w:rPr>
          <w:b/>
        </w:rPr>
        <w:t>John 17:11</w:t>
      </w:r>
      <w:r w:rsidR="009339F6" w:rsidRPr="008707A7">
        <w:rPr>
          <w:b/>
        </w:rPr>
        <w:t>,21</w:t>
      </w:r>
      <w:r w:rsidR="0076685F">
        <w:t xml:space="preserve"> and other </w:t>
      </w:r>
      <w:r w:rsidR="0054135B">
        <w:t xml:space="preserve">RELATED </w:t>
      </w:r>
      <w:r w:rsidR="0076685F">
        <w:t>scriptures to it.</w:t>
      </w:r>
    </w:p>
    <w:p w14:paraId="5639AC0F" w14:textId="77777777" w:rsidR="00326BBC" w:rsidRDefault="00326BBC" w:rsidP="00633D7C">
      <w:pPr>
        <w:pStyle w:val="NoSpacing"/>
      </w:pPr>
    </w:p>
    <w:p w14:paraId="7D8AA8B1" w14:textId="75E2E88C" w:rsidR="004D64DA" w:rsidRDefault="004D64DA" w:rsidP="004D64DA">
      <w:pPr>
        <w:pStyle w:val="NoSpacing"/>
      </w:pPr>
      <w:r>
        <w:t xml:space="preserve">All praises to the </w:t>
      </w:r>
      <w:proofErr w:type="gramStart"/>
      <w:r>
        <w:t>Most High</w:t>
      </w:r>
      <w:proofErr w:type="gramEnd"/>
      <w:r>
        <w:t>, the Ancient of Days and Eternal Almighty Power, and His Son our Perfect Mas</w:t>
      </w:r>
      <w:r w:rsidR="00126B19">
        <w:t>ter, King and Savior Jesus Christ</w:t>
      </w:r>
      <w:r>
        <w:t>.</w:t>
      </w:r>
    </w:p>
    <w:p w14:paraId="4B76880F" w14:textId="77777777" w:rsidR="004D64DA" w:rsidRDefault="004D64DA" w:rsidP="004D64DA">
      <w:pPr>
        <w:pStyle w:val="NoSpacing"/>
      </w:pPr>
    </w:p>
    <w:p w14:paraId="1D4E87BC" w14:textId="77777777" w:rsidR="004D64DA" w:rsidRDefault="004D64DA" w:rsidP="004D64DA">
      <w:pPr>
        <w:pStyle w:val="NoSpacing"/>
      </w:pPr>
      <w:r>
        <w:t xml:space="preserve">1611 king </w:t>
      </w:r>
      <w:proofErr w:type="spellStart"/>
      <w:r>
        <w:t>james</w:t>
      </w:r>
      <w:proofErr w:type="spellEnd"/>
      <w:r>
        <w:t xml:space="preserve"> version bible</w:t>
      </w:r>
      <w:r w:rsidR="0069096D">
        <w:t xml:space="preserve">; </w:t>
      </w:r>
      <w:hyperlink r:id="rId4" w:history="1">
        <w:r w:rsidR="0069096D" w:rsidRPr="00C61D10">
          <w:rPr>
            <w:rStyle w:val="Hyperlink"/>
          </w:rPr>
          <w:t>www.thetruththebible.com</w:t>
        </w:r>
      </w:hyperlink>
    </w:p>
    <w:p w14:paraId="68B9FA6E" w14:textId="77777777" w:rsidR="0069096D" w:rsidRDefault="0069096D" w:rsidP="004D64DA">
      <w:pPr>
        <w:pStyle w:val="NoSpacing"/>
      </w:pPr>
    </w:p>
    <w:p w14:paraId="41C94493" w14:textId="77777777" w:rsidR="00326BBC" w:rsidRDefault="00326BBC" w:rsidP="00633D7C">
      <w:pPr>
        <w:pStyle w:val="NoSpacing"/>
      </w:pPr>
    </w:p>
    <w:p w14:paraId="6158837B" w14:textId="77777777" w:rsidR="00326BBC" w:rsidRDefault="00326BBC" w:rsidP="00633D7C">
      <w:pPr>
        <w:pStyle w:val="NoSpacing"/>
      </w:pPr>
    </w:p>
    <w:sectPr w:rsidR="00326B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t7QwMDIwNjIyNDNV0lEKTi0uzszPAykwqgUAZuOGtiwAAAA="/>
  </w:docVars>
  <w:rsids>
    <w:rsidRoot w:val="00633D7C"/>
    <w:rsid w:val="00020CC1"/>
    <w:rsid w:val="00027AE5"/>
    <w:rsid w:val="00060EEB"/>
    <w:rsid w:val="000E6D35"/>
    <w:rsid w:val="00126B19"/>
    <w:rsid w:val="001458A0"/>
    <w:rsid w:val="001A79EE"/>
    <w:rsid w:val="001D4D16"/>
    <w:rsid w:val="00246C60"/>
    <w:rsid w:val="00286720"/>
    <w:rsid w:val="002C501B"/>
    <w:rsid w:val="002E0712"/>
    <w:rsid w:val="00326BBC"/>
    <w:rsid w:val="0048589B"/>
    <w:rsid w:val="004D64DA"/>
    <w:rsid w:val="0054135B"/>
    <w:rsid w:val="005A49C1"/>
    <w:rsid w:val="005D2AA7"/>
    <w:rsid w:val="00633D7C"/>
    <w:rsid w:val="0069096D"/>
    <w:rsid w:val="006945EA"/>
    <w:rsid w:val="006F247B"/>
    <w:rsid w:val="0074198A"/>
    <w:rsid w:val="0076685F"/>
    <w:rsid w:val="0077663D"/>
    <w:rsid w:val="0078330B"/>
    <w:rsid w:val="00795A9B"/>
    <w:rsid w:val="007C18B5"/>
    <w:rsid w:val="008647B3"/>
    <w:rsid w:val="008707A7"/>
    <w:rsid w:val="008D69A0"/>
    <w:rsid w:val="0092228D"/>
    <w:rsid w:val="00930ACA"/>
    <w:rsid w:val="00931814"/>
    <w:rsid w:val="009339F6"/>
    <w:rsid w:val="00946F51"/>
    <w:rsid w:val="009A486B"/>
    <w:rsid w:val="00A1226B"/>
    <w:rsid w:val="00AC1CA0"/>
    <w:rsid w:val="00B940CC"/>
    <w:rsid w:val="00C1552B"/>
    <w:rsid w:val="00CF3748"/>
    <w:rsid w:val="00D174AA"/>
    <w:rsid w:val="00DD7B5C"/>
    <w:rsid w:val="00E740DA"/>
    <w:rsid w:val="00ED2CC8"/>
    <w:rsid w:val="00ED7B5D"/>
    <w:rsid w:val="00EF4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27878"/>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3D7C"/>
    <w:pPr>
      <w:spacing w:after="0" w:line="240" w:lineRule="auto"/>
    </w:pPr>
  </w:style>
  <w:style w:type="character" w:styleId="Hyperlink">
    <w:name w:val="Hyperlink"/>
    <w:basedOn w:val="DefaultParagraphFont"/>
    <w:uiPriority w:val="99"/>
    <w:unhideWhenUsed/>
    <w:rsid w:val="007419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77540">
      <w:bodyDiv w:val="1"/>
      <w:marLeft w:val="0"/>
      <w:marRight w:val="0"/>
      <w:marTop w:val="0"/>
      <w:marBottom w:val="0"/>
      <w:divBdr>
        <w:top w:val="none" w:sz="0" w:space="0" w:color="auto"/>
        <w:left w:val="none" w:sz="0" w:space="0" w:color="auto"/>
        <w:bottom w:val="none" w:sz="0" w:space="0" w:color="auto"/>
        <w:right w:val="none" w:sz="0" w:space="0" w:color="auto"/>
      </w:divBdr>
    </w:div>
    <w:div w:id="670529065">
      <w:bodyDiv w:val="1"/>
      <w:marLeft w:val="0"/>
      <w:marRight w:val="0"/>
      <w:marTop w:val="0"/>
      <w:marBottom w:val="0"/>
      <w:divBdr>
        <w:top w:val="none" w:sz="0" w:space="0" w:color="auto"/>
        <w:left w:val="none" w:sz="0" w:space="0" w:color="auto"/>
        <w:bottom w:val="none" w:sz="0" w:space="0" w:color="auto"/>
        <w:right w:val="none" w:sz="0" w:space="0" w:color="auto"/>
      </w:divBdr>
    </w:div>
    <w:div w:id="1093286876">
      <w:bodyDiv w:val="1"/>
      <w:marLeft w:val="0"/>
      <w:marRight w:val="0"/>
      <w:marTop w:val="0"/>
      <w:marBottom w:val="0"/>
      <w:divBdr>
        <w:top w:val="none" w:sz="0" w:space="0" w:color="auto"/>
        <w:left w:val="none" w:sz="0" w:space="0" w:color="auto"/>
        <w:bottom w:val="none" w:sz="0" w:space="0" w:color="auto"/>
        <w:right w:val="none" w:sz="0" w:space="0" w:color="auto"/>
      </w:divBdr>
    </w:div>
    <w:div w:id="1247150310">
      <w:bodyDiv w:val="1"/>
      <w:marLeft w:val="0"/>
      <w:marRight w:val="0"/>
      <w:marTop w:val="0"/>
      <w:marBottom w:val="0"/>
      <w:divBdr>
        <w:top w:val="none" w:sz="0" w:space="0" w:color="auto"/>
        <w:left w:val="none" w:sz="0" w:space="0" w:color="auto"/>
        <w:bottom w:val="none" w:sz="0" w:space="0" w:color="auto"/>
        <w:right w:val="none" w:sz="0" w:space="0" w:color="auto"/>
      </w:divBdr>
    </w:div>
    <w:div w:id="1562865069">
      <w:bodyDiv w:val="1"/>
      <w:marLeft w:val="0"/>
      <w:marRight w:val="0"/>
      <w:marTop w:val="0"/>
      <w:marBottom w:val="0"/>
      <w:divBdr>
        <w:top w:val="none" w:sz="0" w:space="0" w:color="auto"/>
        <w:left w:val="none" w:sz="0" w:space="0" w:color="auto"/>
        <w:bottom w:val="none" w:sz="0" w:space="0" w:color="auto"/>
        <w:right w:val="none" w:sz="0" w:space="0" w:color="auto"/>
      </w:divBdr>
    </w:div>
    <w:div w:id="2120684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223</Words>
  <Characters>69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4</cp:revision>
  <dcterms:created xsi:type="dcterms:W3CDTF">2018-08-14T00:25:00Z</dcterms:created>
  <dcterms:modified xsi:type="dcterms:W3CDTF">2018-08-24T03:03:00Z</dcterms:modified>
</cp:coreProperties>
</file>